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2"/>
        <w:tblpPr w:leftFromText="187" w:rightFromText="187" w:vertAnchor="page" w:horzAnchor="margin" w:tblpY="241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78"/>
        <w:gridCol w:w="258"/>
        <w:gridCol w:w="258"/>
        <w:gridCol w:w="724"/>
        <w:gridCol w:w="415"/>
        <w:gridCol w:w="344"/>
        <w:gridCol w:w="993"/>
        <w:gridCol w:w="259"/>
        <w:gridCol w:w="334"/>
        <w:gridCol w:w="259"/>
        <w:gridCol w:w="360"/>
        <w:gridCol w:w="720"/>
        <w:gridCol w:w="259"/>
        <w:gridCol w:w="415"/>
        <w:gridCol w:w="1246"/>
      </w:tblGrid>
      <w:tr w:rsidR="004C0370" w:rsidRPr="004C0370" w:rsidTr="004C0370">
        <w:trPr>
          <w:trHeight w:val="847"/>
        </w:trPr>
        <w:tc>
          <w:tcPr>
            <w:tcW w:w="5000" w:type="pct"/>
            <w:gridSpan w:val="15"/>
            <w:shd w:val="clear" w:color="auto" w:fill="E2EFD9" w:themeFill="accent6" w:themeFillTint="33"/>
            <w:vAlign w:val="center"/>
          </w:tcPr>
          <w:p w:rsidR="004C0370" w:rsidRPr="004C0370" w:rsidRDefault="004C0370" w:rsidP="00F02C7B">
            <w:pPr>
              <w:keepNext/>
              <w:spacing w:line="240" w:lineRule="auto"/>
              <w:jc w:val="center"/>
              <w:outlineLvl w:val="0"/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</w:rPr>
            </w:pPr>
            <w:bookmarkStart w:id="0" w:name="_GoBack"/>
            <w:bookmarkEnd w:id="0"/>
            <w:r w:rsidRPr="004C0370">
              <w:rPr>
                <w:rFonts w:ascii="Perpetua Titling MT" w:eastAsia="Times New Roman" w:hAnsi="Perpetua Titling MT" w:cs="Times New Roman"/>
                <w:b/>
                <w:bCs/>
                <w:noProof/>
                <w:sz w:val="40"/>
                <w:szCs w:val="40"/>
              </w:rPr>
              <w:t>Principal Supervisor Report</w:t>
            </w:r>
          </w:p>
        </w:tc>
      </w:tr>
      <w:tr w:rsidR="001A5329" w:rsidRPr="004C0370" w:rsidTr="001A5329">
        <w:trPr>
          <w:trHeight w:val="612"/>
        </w:trPr>
        <w:tc>
          <w:tcPr>
            <w:tcW w:w="2326" w:type="pct"/>
            <w:gridSpan w:val="6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36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Student's Name.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</w:t>
            </w:r>
          </w:p>
        </w:tc>
        <w:tc>
          <w:tcPr>
            <w:tcW w:w="1216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Dept.: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2"/>
          </w:p>
        </w:tc>
        <w:tc>
          <w:tcPr>
            <w:tcW w:w="1457" w:type="pct"/>
            <w:gridSpan w:val="4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Faculty: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3"/>
          </w:p>
        </w:tc>
      </w:tr>
      <w:tr w:rsidR="004C0370" w:rsidRPr="004C0370" w:rsidTr="004C0370">
        <w:trPr>
          <w:trHeight w:val="319"/>
        </w:trPr>
        <w:tc>
          <w:tcPr>
            <w:tcW w:w="5000" w:type="pct"/>
            <w:gridSpan w:val="15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This report: </w:t>
            </w:r>
          </w:p>
        </w:tc>
      </w:tr>
      <w:tr w:rsidR="004C0370" w:rsidRPr="004C0370" w:rsidTr="001A5329">
        <w:trPr>
          <w:trHeight w:val="383"/>
        </w:trPr>
        <w:tc>
          <w:tcPr>
            <w:tcW w:w="1501" w:type="pct"/>
            <w:gridSpan w:val="3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424" w:type="pct"/>
            <w:gridSpan w:val="4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ollows supervisor’s visit to Riyadh   </w:t>
            </w:r>
          </w:p>
        </w:tc>
        <w:tc>
          <w:tcPr>
            <w:tcW w:w="300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775" w:type="pct"/>
            <w:gridSpan w:val="6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ollows local supervisor’s visit to </w:t>
            </w:r>
            <w:smartTag w:uri="urn:schemas-microsoft-com:office:smarttags" w:element="place">
              <w:smartTag w:uri="urn:schemas-microsoft-com:office:smarttags" w:element="country-region">
                <w:r w:rsidRPr="004C0370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</w:tr>
      <w:tr w:rsidR="001A5329" w:rsidRPr="004C0370" w:rsidTr="001A5329">
        <w:trPr>
          <w:trHeight w:val="382"/>
        </w:trPr>
        <w:tc>
          <w:tcPr>
            <w:tcW w:w="2925" w:type="pct"/>
            <w:gridSpan w:val="7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4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5"/>
          </w:p>
        </w:tc>
        <w:tc>
          <w:tcPr>
            <w:tcW w:w="2075" w:type="pct"/>
            <w:gridSpan w:val="8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</w:tr>
      <w:tr w:rsidR="004C0370" w:rsidRPr="004C0370" w:rsidTr="001A5329">
        <w:trPr>
          <w:trHeight w:val="315"/>
        </w:trPr>
        <w:tc>
          <w:tcPr>
            <w:tcW w:w="1376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549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ollows student’s visit to </w:t>
            </w:r>
            <w:smartTag w:uri="urn:schemas-microsoft-com:office:smarttags" w:element="place">
              <w:smartTag w:uri="urn:schemas-microsoft-com:office:smarttags" w:element="country-region">
                <w:r w:rsidRPr="004C0370">
                  <w:rPr>
                    <w:rFonts w:ascii="Times New Roman" w:eastAsia="Times New Roman" w:hAnsi="Times New Roman" w:cs="Times New Roman"/>
                    <w:lang w:eastAsia="ar-SA"/>
                  </w:rPr>
                  <w:t>UK</w:t>
                </w:r>
              </w:smartTag>
            </w:smartTag>
          </w:p>
        </w:tc>
        <w:tc>
          <w:tcPr>
            <w:tcW w:w="425" w:type="pct"/>
            <w:gridSpan w:val="3"/>
            <w:vMerge w:val="restart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650" w:type="pct"/>
            <w:gridSpan w:val="5"/>
            <w:vMerge w:val="restart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Supervisor’s annual/progress report</w:t>
            </w:r>
          </w:p>
        </w:tc>
      </w:tr>
      <w:tr w:rsidR="004C0370" w:rsidRPr="004C0370" w:rsidTr="001A5329">
        <w:trPr>
          <w:trHeight w:val="117"/>
        </w:trPr>
        <w:tc>
          <w:tcPr>
            <w:tcW w:w="2925" w:type="pct"/>
            <w:gridSpan w:val="7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ate of visit </w:t>
            </w:r>
            <w:proofErr w:type="gram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from :</w:t>
            </w:r>
            <w:proofErr w:type="gram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to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  <w:tc>
          <w:tcPr>
            <w:tcW w:w="425" w:type="pct"/>
            <w:gridSpan w:val="3"/>
            <w:vMerge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0" w:type="pct"/>
            <w:gridSpan w:val="5"/>
            <w:vMerge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4C0370" w:rsidRPr="004C0370" w:rsidTr="001A5329">
        <w:trPr>
          <w:trHeight w:val="1022"/>
        </w:trPr>
        <w:tc>
          <w:tcPr>
            <w:tcW w:w="2925" w:type="pct"/>
            <w:gridSpan w:val="7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Supervisor's name: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</w:rPr>
            </w:r>
            <w:r w:rsidRPr="004C0370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Co-supervisor's name (PNU</w:t>
            </w:r>
            <w:r w:rsidRPr="004C0370">
              <w:rPr>
                <w:rFonts w:ascii="Times New Roman" w:eastAsia="Times New Roman" w:hAnsi="Times New Roman" w:cs="Times New Roman"/>
                <w:sz w:val="28"/>
                <w:szCs w:val="28"/>
              </w:rPr>
              <w:t>-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based supervisor):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</w:tc>
        <w:tc>
          <w:tcPr>
            <w:tcW w:w="1040" w:type="pct"/>
            <w:gridSpan w:val="5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Dept.: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</w:rPr>
            </w:r>
            <w:r w:rsidRPr="004C0370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  <w:tc>
          <w:tcPr>
            <w:tcW w:w="1035" w:type="pct"/>
            <w:gridSpan w:val="3"/>
            <w:shd w:val="clear" w:color="auto" w:fill="auto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Faculty: 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</w:p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4C0370" w:rsidRPr="004C0370" w:rsidTr="004C0370">
        <w:trPr>
          <w:trHeight w:val="760"/>
        </w:trPr>
        <w:tc>
          <w:tcPr>
            <w:tcW w:w="5000" w:type="pct"/>
            <w:gridSpan w:val="15"/>
            <w:vAlign w:val="center"/>
          </w:tcPr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rtl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The thesis title (or area of research)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bookmarkEnd w:id="6"/>
          </w:p>
        </w:tc>
      </w:tr>
      <w:tr w:rsidR="004C0370" w:rsidRPr="004C0370" w:rsidTr="004C0370">
        <w:trPr>
          <w:trHeight w:val="1322"/>
        </w:trPr>
        <w:tc>
          <w:tcPr>
            <w:tcW w:w="5000" w:type="pct"/>
            <w:gridSpan w:val="15"/>
            <w:vAlign w:val="center"/>
          </w:tcPr>
          <w:tbl>
            <w:tblPr>
              <w:tblStyle w:val="TableGrid2"/>
              <w:tblpPr w:leftFromText="187" w:rightFromText="187" w:vertAnchor="page" w:horzAnchor="margin" w:tblpX="-90" w:tblpY="852"/>
              <w:tblW w:w="3901" w:type="pct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023"/>
              <w:gridCol w:w="483"/>
              <w:gridCol w:w="511"/>
              <w:gridCol w:w="590"/>
              <w:gridCol w:w="560"/>
              <w:gridCol w:w="486"/>
              <w:gridCol w:w="524"/>
              <w:gridCol w:w="483"/>
              <w:gridCol w:w="512"/>
            </w:tblGrid>
            <w:tr w:rsidR="004C0370" w:rsidRPr="004C0370" w:rsidTr="00F02C7B">
              <w:trPr>
                <w:trHeight w:val="70"/>
              </w:trPr>
              <w:tc>
                <w:tcPr>
                  <w:tcW w:w="212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Studying year:</w:t>
                  </w:r>
                </w:p>
              </w:tc>
              <w:tc>
                <w:tcPr>
                  <w:tcW w:w="31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</w:p>
              </w:tc>
              <w:tc>
                <w:tcPr>
                  <w:tcW w:w="376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1st</w:t>
                  </w:r>
                </w:p>
              </w:tc>
              <w:tc>
                <w:tcPr>
                  <w:tcW w:w="43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</w:p>
              </w:tc>
              <w:tc>
                <w:tcPr>
                  <w:tcW w:w="365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2nd</w:t>
                  </w:r>
                </w:p>
              </w:tc>
              <w:tc>
                <w:tcPr>
                  <w:tcW w:w="35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</w:t>
                  </w:r>
                </w:p>
              </w:tc>
              <w:tc>
                <w:tcPr>
                  <w:tcW w:w="38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3rd</w:t>
                  </w:r>
                </w:p>
              </w:tc>
              <w:tc>
                <w:tcPr>
                  <w:tcW w:w="28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</w:p>
              </w:tc>
              <w:tc>
                <w:tcPr>
                  <w:tcW w:w="363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4th</w:t>
                  </w:r>
                </w:p>
              </w:tc>
            </w:tr>
          </w:tbl>
          <w:p w:rsidR="004C0370" w:rsidRPr="004C0370" w:rsidRDefault="004C0370" w:rsidP="00F02C7B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  <w:tr w:rsidR="004C0370" w:rsidRPr="004C0370" w:rsidTr="001A5329">
        <w:trPr>
          <w:trHeight w:val="532"/>
        </w:trPr>
        <w:tc>
          <w:tcPr>
            <w:tcW w:w="1926" w:type="pct"/>
            <w:gridSpan w:val="4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Stage of research:</w:t>
            </w:r>
          </w:p>
        </w:tc>
        <w:tc>
          <w:tcPr>
            <w:tcW w:w="219" w:type="pct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rtl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906" w:type="pct"/>
            <w:gridSpan w:val="3"/>
            <w:vAlign w:val="center"/>
          </w:tcPr>
          <w:p w:rsidR="004C0370" w:rsidRPr="004C0370" w:rsidRDefault="004C0370" w:rsidP="00F02C7B">
            <w:pPr>
              <w:spacing w:line="240" w:lineRule="auto"/>
              <w:ind w:left="45"/>
              <w:rPr>
                <w:rFonts w:ascii="Times New Roman" w:eastAsia="Times New Roman" w:hAnsi="Times New Roman" w:cs="Times New Roman"/>
                <w:rtl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 xml:space="preserve">Initial </w:t>
            </w:r>
          </w:p>
        </w:tc>
        <w:tc>
          <w:tcPr>
            <w:tcW w:w="300" w:type="pct"/>
            <w:gridSpan w:val="2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740" w:type="pct"/>
            <w:gridSpan w:val="3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>Intermediate</w:t>
            </w:r>
          </w:p>
        </w:tc>
        <w:tc>
          <w:tcPr>
            <w:tcW w:w="147" w:type="pct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763" w:type="pct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 xml:space="preserve">Final </w:t>
            </w:r>
            <w:r w:rsidRPr="004C0370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4C0370" w:rsidRPr="004C0370" w:rsidTr="004C0370">
        <w:trPr>
          <w:trHeight w:val="952"/>
        </w:trPr>
        <w:tc>
          <w:tcPr>
            <w:tcW w:w="5000" w:type="pct"/>
            <w:gridSpan w:val="15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tbl>
            <w:tblPr>
              <w:tblStyle w:val="TableGrid2"/>
              <w:tblpPr w:leftFromText="187" w:rightFromText="187" w:vertAnchor="page" w:horzAnchor="margin" w:tblpX="-90" w:tblpY="852"/>
              <w:tblW w:w="10491" w:type="dxa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810"/>
              <w:gridCol w:w="4681"/>
            </w:tblGrid>
            <w:tr w:rsidR="004C0370" w:rsidRPr="004C0370" w:rsidTr="00F02C7B">
              <w:trPr>
                <w:gridAfter w:val="1"/>
                <w:wAfter w:w="2231" w:type="pct"/>
                <w:trHeight w:val="537"/>
              </w:trPr>
              <w:tc>
                <w:tcPr>
                  <w:tcW w:w="276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 xml:space="preserve">  Time spent with student: 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Frequent and in-depth contact                                                                                               </w:t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infrequent but </w:t>
                  </w:r>
                  <w:proofErr w:type="gramStart"/>
                  <w:r w:rsidRPr="004C0370">
                    <w:rPr>
                      <w:rFonts w:ascii="Times New Roman" w:eastAsia="Times New Roman" w:hAnsi="Times New Roman" w:cs="Times New Roman"/>
                    </w:rPr>
                    <w:t>in depth</w:t>
                  </w:r>
                  <w:proofErr w:type="gramEnd"/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contact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Sporadic and superficial contact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Little or no contact </w:t>
                  </w:r>
                </w:p>
              </w:tc>
            </w:tr>
            <w:tr w:rsidR="004C0370" w:rsidRPr="004C0370" w:rsidTr="00F02C7B">
              <w:trPr>
                <w:trHeight w:val="368"/>
              </w:trPr>
              <w:tc>
                <w:tcPr>
                  <w:tcW w:w="5000" w:type="pct"/>
                  <w:gridSpan w:val="2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  <w:lang w:eastAsia="ar-SA"/>
                    </w:rPr>
                    <w:t>Student performance: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Outstanding performance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Highly commendable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 As expected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instrText xml:space="preserve"> FORMCHECKBOX </w:instrText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</w:r>
                  <w:r w:rsidR="00D037B4">
                    <w:rPr>
                      <w:rFonts w:ascii="Times New Roman" w:eastAsia="Times New Roman" w:hAnsi="Times New Roman" w:cs="Times New Roman"/>
                    </w:rPr>
                    <w:fldChar w:fldCharType="separate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fldChar w:fldCharType="end"/>
                  </w: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</w:t>
                  </w:r>
                  <w:proofErr w:type="gramStart"/>
                  <w:r w:rsidRPr="004C0370">
                    <w:rPr>
                      <w:rFonts w:ascii="Times New Roman" w:eastAsia="Times New Roman" w:hAnsi="Times New Roman" w:cs="Times New Roman"/>
                    </w:rPr>
                    <w:t>Not  as</w:t>
                  </w:r>
                  <w:proofErr w:type="gramEnd"/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 expected</w:t>
                  </w:r>
                </w:p>
                <w:p w:rsidR="004C0370" w:rsidRPr="004C0370" w:rsidRDefault="004C0370" w:rsidP="00F02C7B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rtl/>
                      <w:lang w:eastAsia="ar-SA"/>
                    </w:rPr>
                  </w:pPr>
                  <w:r w:rsidRPr="004C0370">
                    <w:rPr>
                      <w:rFonts w:ascii="Times New Roman" w:eastAsia="Times New Roman" w:hAnsi="Times New Roman" w:cs="Times New Roman"/>
                    </w:rPr>
                    <w:t xml:space="preserve">Note: </w:t>
                  </w:r>
                </w:p>
              </w:tc>
            </w:tr>
          </w:tbl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Academic research potential of the students:   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  <w:lang w:eastAsia="ar-SA"/>
              </w:rPr>
            </w:r>
            <w:r w:rsidR="00D037B4">
              <w:rPr>
                <w:rFonts w:ascii="Times New Roman" w:eastAsia="Times New Roman" w:hAnsi="Times New Roman" w:cs="Times New Roman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 Excellent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V. Good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C0370">
              <w:rPr>
                <w:rFonts w:ascii="Times New Roman" w:eastAsia="Times New Roman" w:hAnsi="Times New Roman" w:cs="Times New Roman"/>
              </w:rPr>
              <w:t>Good</w:t>
            </w:r>
            <w:proofErr w:type="spellEnd"/>
            <w:r w:rsidRPr="004C0370"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Fair   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</w:rPr>
              <w:t xml:space="preserve"> Poor</w:t>
            </w: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t>Student`s command of English</w:t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:                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  Excellent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V. Good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proofErr w:type="spellStart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Good</w:t>
            </w:r>
            <w:proofErr w:type="spellEnd"/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Fair         </w:t>
            </w: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 Poor</w:t>
            </w: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 xml:space="preserve">Obstructive/delaying factors faced or expected in the realization of this project: </w:t>
            </w: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1A5329" w:rsidRPr="004C0370" w:rsidRDefault="001A5329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</w:p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lastRenderedPageBreak/>
              <w:t xml:space="preserve">problems with: </w:t>
            </w:r>
            <w:r w:rsidRPr="004C0370">
              <w:rPr>
                <w:rFonts w:ascii="Times New Roman" w:eastAsia="Times New Roman" w:hAnsi="Times New Roman" w:cs="Times New Roman"/>
                <w:lang w:val="en-GB"/>
              </w:rPr>
              <w:t xml:space="preserve"> </w:t>
            </w:r>
            <w:r w:rsidRPr="004C0370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C0370" w:rsidRPr="004C0370" w:rsidTr="001A5329">
        <w:trPr>
          <w:trHeight w:val="738"/>
        </w:trPr>
        <w:tc>
          <w:tcPr>
            <w:tcW w:w="1251" w:type="pct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799" w:type="pct"/>
            <w:gridSpan w:val="7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Equipment</w:t>
            </w:r>
          </w:p>
        </w:tc>
        <w:tc>
          <w:tcPr>
            <w:tcW w:w="300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650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Technical support</w:t>
            </w:r>
          </w:p>
        </w:tc>
      </w:tr>
      <w:tr w:rsidR="004C0370" w:rsidRPr="004C0370" w:rsidTr="001A5329">
        <w:trPr>
          <w:trHeight w:val="716"/>
        </w:trPr>
        <w:tc>
          <w:tcPr>
            <w:tcW w:w="1251" w:type="pct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799" w:type="pct"/>
            <w:gridSpan w:val="7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Delays in the delivery of the equipment</w:t>
            </w:r>
          </w:p>
        </w:tc>
        <w:tc>
          <w:tcPr>
            <w:tcW w:w="300" w:type="pct"/>
            <w:gridSpan w:val="2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C0370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D037B4">
              <w:rPr>
                <w:rFonts w:ascii="Times New Roman" w:eastAsia="Times New Roman" w:hAnsi="Times New Roman" w:cs="Times New Roman"/>
              </w:rPr>
            </w:r>
            <w:r w:rsidR="00D037B4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650" w:type="pct"/>
            <w:gridSpan w:val="5"/>
            <w:shd w:val="clear" w:color="auto" w:fill="auto"/>
            <w:vAlign w:val="center"/>
          </w:tcPr>
          <w:p w:rsidR="004C0370" w:rsidRPr="004C0370" w:rsidRDefault="004C0370" w:rsidP="00F02C7B">
            <w:pPr>
              <w:spacing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lang w:eastAsia="ar-SA"/>
              </w:rPr>
              <w:t>Others</w:t>
            </w:r>
          </w:p>
        </w:tc>
      </w:tr>
    </w:tbl>
    <w:p w:rsidR="004C0370" w:rsidRPr="00650855" w:rsidRDefault="004C0370" w:rsidP="00650855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4C0370" w:rsidRPr="004C0370" w:rsidRDefault="004C0370" w:rsidP="004C0370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TableGrid2"/>
        <w:tblW w:w="5000" w:type="pct"/>
        <w:tblBorders>
          <w:top w:val="none" w:sz="0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000" w:firstRow="0" w:lastRow="0" w:firstColumn="0" w:lastColumn="0" w:noHBand="0" w:noVBand="0"/>
      </w:tblPr>
      <w:tblGrid>
        <w:gridCol w:w="4704"/>
        <w:gridCol w:w="4704"/>
      </w:tblGrid>
      <w:tr w:rsidR="004C0370" w:rsidRPr="004C0370" w:rsidTr="00F02C7B">
        <w:tc>
          <w:tcPr>
            <w:tcW w:w="5000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The proposed date for your next visit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…………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...</w:t>
            </w: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Progress so far: </w:t>
            </w: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ifficulties encountered: </w:t>
            </w: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Objectives for the next 6 months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7"/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uggestions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8"/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4C0370" w:rsidRPr="004C0370" w:rsidTr="00F02C7B">
        <w:trPr>
          <w:trHeight w:val="413"/>
        </w:trPr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Name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9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</w:t>
            </w:r>
          </w:p>
        </w:tc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University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bookmarkEnd w:id="10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</w:tc>
      </w:tr>
      <w:tr w:rsidR="004C0370" w:rsidRPr="004C0370" w:rsidTr="00F02C7B">
        <w:trPr>
          <w:trHeight w:val="412"/>
        </w:trPr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ignature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1"/>
          </w:p>
        </w:tc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C0370" w:rsidRPr="004C0370" w:rsidRDefault="004C0370" w:rsidP="004C0370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ate: 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4C0370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2"/>
          </w:p>
        </w:tc>
      </w:tr>
    </w:tbl>
    <w:p w:rsidR="004C0370" w:rsidRPr="004C0370" w:rsidRDefault="004C0370" w:rsidP="004C0370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650855" w:rsidRPr="00650855" w:rsidRDefault="00650855" w:rsidP="00650855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sectPr w:rsidR="00650855" w:rsidRPr="00650855" w:rsidSect="001A532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127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1CF1" w:rsidRDefault="00811CF1" w:rsidP="000A2DE1">
      <w:r>
        <w:separator/>
      </w:r>
    </w:p>
  </w:endnote>
  <w:endnote w:type="continuationSeparator" w:id="0">
    <w:p w:rsidR="00811CF1" w:rsidRDefault="00811CF1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D7D5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22CA1589" wp14:editId="3DA8EF6D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650855" w:rsidRDefault="00F04BC6" w:rsidP="004D7D52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proofErr w:type="gramStart"/>
                          <w:r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تقرير</w:t>
                          </w:r>
                          <w:proofErr w:type="gramEnd"/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شرف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خارجي</w:t>
                          </w:r>
                          <w:r w:rsidR="00720287" w:rsidRPr="00650855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650855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764EE2" w:rsidRPr="00650855">
                            <w:rPr>
                              <w:rFonts w:cs="B Elham"/>
                              <w:color w:val="FFFFFF"/>
                            </w:rPr>
                            <w:t>0</w:t>
                          </w:r>
                          <w:r w:rsidR="0046547E">
                            <w:rPr>
                              <w:rFonts w:cs="B Elham"/>
                              <w:color w:val="FFFFFF"/>
                            </w:rPr>
                            <w:t>8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)</w:t>
                          </w:r>
                          <w:r w:rsidR="004D7D5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C00FD5" w:rsidRPr="00650855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A300C9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A300C9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CA1589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" fillcolor="#375623 [1609]" stroked="f">
              <v:textbox inset=",0,,0">
                <w:txbxContent>
                  <w:p w:rsidR="004E2DBC" w:rsidRPr="00650855" w:rsidRDefault="00F04BC6" w:rsidP="004D7D52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proofErr w:type="gramStart"/>
                    <w:r w:rsidRPr="00650855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تقرير</w:t>
                    </w:r>
                    <w:proofErr w:type="gramEnd"/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مشرف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خارجي</w:t>
                    </w:r>
                    <w:r w:rsidR="00720287" w:rsidRPr="00650855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650855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650855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F</w:t>
                    </w:r>
                    <w:r w:rsidR="00764EE2" w:rsidRPr="00650855">
                      <w:rPr>
                        <w:rFonts w:cs="B Elham"/>
                        <w:color w:val="FFFFFF"/>
                      </w:rPr>
                      <w:t>0</w:t>
                    </w:r>
                    <w:r w:rsidR="0046547E">
                      <w:rPr>
                        <w:rFonts w:cs="B Elham"/>
                        <w:color w:val="FFFFFF"/>
                      </w:rPr>
                      <w:t>8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46547E">
                      <w:rPr>
                        <w:rFonts w:cs="B Elham" w:hint="cs"/>
                        <w:color w:val="FFFFFF"/>
                        <w:rtl/>
                      </w:rPr>
                      <w:t>)</w:t>
                    </w:r>
                    <w:r w:rsidR="004D7D52">
                      <w:rPr>
                        <w:rFonts w:cs="B Elham" w:hint="cs"/>
                        <w:color w:val="FFFFFF"/>
                        <w:rtl/>
                      </w:rPr>
                      <w:t xml:space="preserve">      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C00FD5" w:rsidRPr="00650855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A300C9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A300C9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1CF1" w:rsidRDefault="00811CF1" w:rsidP="000A2DE1">
      <w:r>
        <w:separator/>
      </w:r>
    </w:p>
  </w:footnote>
  <w:footnote w:type="continuationSeparator" w:id="0">
    <w:p w:rsidR="00811CF1" w:rsidRDefault="00811CF1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D037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0D14D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3871" behindDoc="0" locked="0" layoutInCell="1" allowOverlap="1" wp14:anchorId="1E7A6C35" wp14:editId="5995DFD4">
          <wp:simplePos x="0" y="0"/>
          <wp:positionH relativeFrom="column">
            <wp:posOffset>704849</wp:posOffset>
          </wp:positionH>
          <wp:positionV relativeFrom="paragraph">
            <wp:posOffset>167640</wp:posOffset>
          </wp:positionV>
          <wp:extent cx="4152265" cy="1019175"/>
          <wp:effectExtent l="0" t="0" r="635" b="9525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65" t="26455" r="25719" b="49178"/>
                  <a:stretch/>
                </pic:blipFill>
                <pic:spPr bwMode="auto">
                  <a:xfrm>
                    <a:off x="0" y="0"/>
                    <a:ext cx="4152265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370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F20152A" wp14:editId="7CD8A68D">
              <wp:simplePos x="0" y="0"/>
              <wp:positionH relativeFrom="column">
                <wp:posOffset>-2139950</wp:posOffset>
              </wp:positionH>
              <wp:positionV relativeFrom="paragraph">
                <wp:posOffset>180340</wp:posOffset>
              </wp:positionV>
              <wp:extent cx="8977630" cy="96012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977630" cy="960120"/>
                        <a:chOff x="1" y="0"/>
                        <a:chExt cx="8978870" cy="960362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28808" y="1"/>
                          <a:ext cx="2050063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ملك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عرب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سعود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وز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تعليم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جامع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أمي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نو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بنت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E878A9" w:rsidRDefault="00E878A9" w:rsidP="00E878A9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إشراف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شترك</w:t>
                            </w:r>
                          </w:p>
                          <w:p w:rsidR="0003590C" w:rsidRPr="00650855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20152A" id="Group 17" o:spid="_x0000_s1026" style="position:absolute;left:0;text-align:left;margin-left:-168.5pt;margin-top:14.2pt;width:706.9pt;height:75.6pt;z-index:251651072;mso-width-relative:margin;mso-height-relative:margin" coordorigin="" coordsize="89788,9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288;width:2050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ملك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عرب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سعود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وز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تعليم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جامع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أمي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نو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بنت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proofErr w:type="gramStart"/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E878A9" w:rsidRDefault="00E878A9" w:rsidP="00E878A9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إشراف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شترك</w:t>
                      </w:r>
                    </w:p>
                    <w:p w:rsidR="0003590C" w:rsidRPr="00650855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0D14D8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39D15C9" wp14:editId="6C59A4B9">
          <wp:simplePos x="0" y="0"/>
          <wp:positionH relativeFrom="column">
            <wp:posOffset>-304800</wp:posOffset>
          </wp:positionH>
          <wp:positionV relativeFrom="paragraph">
            <wp:posOffset>11430</wp:posOffset>
          </wp:positionV>
          <wp:extent cx="1009650" cy="958215"/>
          <wp:effectExtent l="19050" t="19050" r="19050" b="13335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215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D037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14D8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1314"/>
    <w:rsid w:val="00194C7E"/>
    <w:rsid w:val="001A5329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94F95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6547E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C0370"/>
    <w:rsid w:val="004D7D52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2683A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D1145"/>
    <w:rsid w:val="007E0404"/>
    <w:rsid w:val="007E05CD"/>
    <w:rsid w:val="007E1E76"/>
    <w:rsid w:val="007F401C"/>
    <w:rsid w:val="007F6380"/>
    <w:rsid w:val="0080439D"/>
    <w:rsid w:val="00810B95"/>
    <w:rsid w:val="00811CF1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A5117"/>
    <w:rsid w:val="009B06E9"/>
    <w:rsid w:val="009C14A4"/>
    <w:rsid w:val="009E2F80"/>
    <w:rsid w:val="00A02C5B"/>
    <w:rsid w:val="00A2610D"/>
    <w:rsid w:val="00A300C9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37B4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7A4C"/>
    <w:rsid w:val="00DF09D9"/>
    <w:rsid w:val="00E021AE"/>
    <w:rsid w:val="00E0465B"/>
    <w:rsid w:val="00E1341F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878A9"/>
    <w:rsid w:val="00E9451B"/>
    <w:rsid w:val="00EA16D2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88"/>
    <o:shapelayout v:ext="edit">
      <o:idmap v:ext="edit" data="1"/>
    </o:shapelayout>
  </w:shapeDefaults>
  <w:decimalSymbol w:val="."/>
  <w:listSeparator w:val=";"/>
  <w15:docId w15:val="{B0A7CCBE-08AD-4457-99DB-20A11052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rsid w:val="004C03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D02480-5FF4-4BFC-9FC7-BF06BFBEA75C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B9C1AAF2-A5F3-40FA-9666-FFAEE70520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71</Characters>
  <Application>Microsoft Office Word</Application>
  <DocSecurity>4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0:00Z</dcterms:created>
  <dcterms:modified xsi:type="dcterms:W3CDTF">2022-09-0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